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C6166" w14:textId="77777777" w:rsidR="003138CD" w:rsidRPr="003138CD" w:rsidRDefault="003138CD" w:rsidP="003138CD">
      <w:pPr>
        <w:shd w:val="clear" w:color="auto" w:fill="FFFFFF"/>
        <w:spacing w:before="48" w:after="120" w:line="291" w:lineRule="atLeast"/>
        <w:jc w:val="center"/>
        <w:outlineLvl w:val="1"/>
        <w:rPr>
          <w:rFonts w:ascii="Arial" w:eastAsia="Times New Roman" w:hAnsi="Arial" w:cs="Arial"/>
          <w:b/>
          <w:bCs/>
          <w:color w:val="222222"/>
          <w:sz w:val="36"/>
          <w:szCs w:val="36"/>
          <w:lang w:eastAsia="ru-RU"/>
        </w:rPr>
      </w:pPr>
      <w:r w:rsidRPr="003138CD">
        <w:rPr>
          <w:rFonts w:ascii="Arial" w:eastAsia="Times New Roman" w:hAnsi="Arial" w:cs="Arial"/>
          <w:b/>
          <w:bCs/>
          <w:color w:val="222222"/>
          <w:sz w:val="36"/>
          <w:szCs w:val="36"/>
          <w:lang w:eastAsia="ru-RU"/>
        </w:rPr>
        <w:t>Инструкция по выполнению</w:t>
      </w:r>
    </w:p>
    <w:p w14:paraId="09717135" w14:textId="77777777" w:rsidR="003138CD" w:rsidRPr="00F92E56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Данное задание состоит из двух частей. </w:t>
      </w:r>
      <w:r w:rsid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Каждую часть вам нужно</w:t>
      </w:r>
      <w:r w:rsidR="00F92E56"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оформить в виде</w:t>
      </w:r>
      <w:r w:rsidR="00F92E56"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="00F92E56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Jupyter</w:t>
      </w:r>
      <w:r w:rsidR="00F92E56"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="00F92E56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Notebook</w:t>
      </w:r>
      <w:r w:rsid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вывести ответ в последней ячейке. </w:t>
      </w:r>
    </w:p>
    <w:p w14:paraId="6010A7FD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b/>
          <w:bCs/>
          <w:color w:val="000000"/>
          <w:sz w:val="24"/>
          <w:szCs w:val="24"/>
          <w:lang w:eastAsia="ru-RU"/>
        </w:rPr>
        <w:t>Задача 1: сравнение предложений</w:t>
      </w:r>
    </w:p>
    <w:p w14:paraId="7A09756A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Дан набор предложений, скопированных из Википедии. Каждое из них имеет "кошачью тему" в одном из трех смыслов:</w:t>
      </w:r>
    </w:p>
    <w:p w14:paraId="57EA61E9" w14:textId="77777777" w:rsidR="003138CD" w:rsidRPr="003138CD" w:rsidRDefault="003138CD" w:rsidP="003138CD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кошки (животные)</w:t>
      </w:r>
    </w:p>
    <w:p w14:paraId="55BB11F7" w14:textId="77777777" w:rsidR="003138CD" w:rsidRPr="003138CD" w:rsidRDefault="003138CD" w:rsidP="003138CD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UNIX-утилита cat для вывода содержимого файлов</w:t>
      </w:r>
    </w:p>
    <w:p w14:paraId="04AD2745" w14:textId="77777777" w:rsidR="003138CD" w:rsidRPr="003138CD" w:rsidRDefault="003138CD" w:rsidP="003138CD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версии операционной системы OS X, названные в честь семейства кошачьих</w:t>
      </w:r>
    </w:p>
    <w:p w14:paraId="01C8432F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Ваша задача — найти два предложения, которые ближе всего по смыслу к расположенному в самой первой строке. В качестве меры близости по смыслу мы будем использовать косинусное расстояние.</w:t>
      </w:r>
    </w:p>
    <w:p w14:paraId="7AC60FA1" w14:textId="77777777" w:rsidR="003138CD" w:rsidRPr="003138CD" w:rsidRDefault="003138CD" w:rsidP="003138C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</w:p>
    <w:p w14:paraId="1B527E1E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Выполните следующие шаги:</w:t>
      </w:r>
    </w:p>
    <w:p w14:paraId="46BCFB39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Скачайте файл с предложениями (sentences.txt).</w:t>
      </w:r>
    </w:p>
    <w:p w14:paraId="5AFE87A2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Каждая строка в файле соответствует одному предложению. Считайте их, приведите каждую к нижнему регистру с помощью строковой функции lower().</w:t>
      </w:r>
    </w:p>
    <w:p w14:paraId="71A62817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Произведите токенизацию, то есть разбиение текстов на слова. Для этого можно воспользоваться регулярным выражением, которое считает разделителем любой символ, не являющийся буквой: re.split('[^a-z]', t). Не забудьте удалить пустые слова после разделения.</w:t>
      </w:r>
    </w:p>
    <w:p w14:paraId="0E5CFD2F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Составьте список всех слов, встречающихся в предложениях. Сопоставьте каждому слову индекс от нуля до (d - 1), где d — число различных слов в предложениях. Для этого удобно воспользоваться структурой dict.</w:t>
      </w:r>
    </w:p>
    <w:p w14:paraId="2069AD3F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Создайте матрицу размера n * d, где n — число предложений. Заполните ее: элемент с индексом (i, j) в этой матрице должен быть равен количеству вхождений j-го слова в i-е предложение. У вас должна получиться матрица размера 22 * 254.</w:t>
      </w:r>
    </w:p>
    <w:p w14:paraId="11281412" w14:textId="68DD04A8" w:rsidR="003138CD" w:rsidRPr="00F92E56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Найдите косинусное расстояние от предложения в самой первой строке (In comparison to dogs, cats have not undergone...) до всех остальных с помощью </w:t>
      </w:r>
      <w:r w:rsidR="00B04DE6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 xml:space="preserve">собственной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функции</w:t>
      </w:r>
      <w:r w:rsidR="00B04DE6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 xml:space="preserve"> косинусного расстояния</w:t>
      </w:r>
      <w:r w:rsidR="00B850CE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( </w:t>
      </w:r>
      <w:r w:rsidR="00B850CE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 xml:space="preserve">можно использовать библиотеку </w:t>
      </w:r>
      <w:r w:rsidR="00B850CE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numpy</w:t>
      </w:r>
      <w:r w:rsidR="00B850CE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)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. Какие номера у двух предложений, ближайших к нему по этому расстоянию (строки нумеруются с нуля)? Эти два числа и будут ответами на задание. Само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предложение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(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In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comparison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to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dogs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,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cats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have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not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undergone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... )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имеет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индекс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0.</w:t>
      </w:r>
    </w:p>
    <w:p w14:paraId="4996A345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Запишите полученные числа в ответ, разделив пробелом.</w:t>
      </w:r>
    </w:p>
    <w:p w14:paraId="330278C4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Совпадают ли ближайшие два предложения по тематике с первым? Совпадают ли тематики у следующих по близости предложений?</w:t>
      </w:r>
    </w:p>
    <w:p w14:paraId="00DFC3DC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Разумеется, использованный вами метод крайне простой. Например, он не учитывает формы слов (так, cat и cats он считает разными словами, хотя по сути они означают одно и то же), не удаляет из текстов артикли и прочие ненужные слова. Позже мы будем подробно изучать анализ текстов, где выясним, как достичь высокого качества в задаче поиска похожих предложений.</w:t>
      </w:r>
    </w:p>
    <w:p w14:paraId="23697B6E" w14:textId="77777777" w:rsidR="004D0AC1" w:rsidRDefault="004D0AC1"/>
    <w:p w14:paraId="20B100C2" w14:textId="77777777" w:rsidR="003138CD" w:rsidRDefault="003138CD"/>
    <w:p w14:paraId="7CCEE4B1" w14:textId="6F86AA2A" w:rsidR="00B04DE6" w:rsidRDefault="00B04DE6">
      <w:r>
        <w:rPr>
          <w:lang w:val="kk-KZ"/>
        </w:rPr>
        <w:t xml:space="preserve">Задача </w:t>
      </w:r>
      <w:r>
        <w:t>2</w:t>
      </w:r>
    </w:p>
    <w:p w14:paraId="1C3AF8DB" w14:textId="161A3B2A" w:rsidR="00B04DE6" w:rsidRPr="00B04DE6" w:rsidRDefault="00B04DE6">
      <w:r>
        <w:t xml:space="preserve">Доказать, что косинусное расстояние подчиняется неравенству треугольников. </w:t>
      </w:r>
    </w:p>
    <w:sectPr w:rsidR="00B04DE6" w:rsidRPr="00B04DE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20C54"/>
    <w:multiLevelType w:val="multilevel"/>
    <w:tmpl w:val="4DBA3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55721F"/>
    <w:multiLevelType w:val="multilevel"/>
    <w:tmpl w:val="9D122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DD11E3"/>
    <w:multiLevelType w:val="multilevel"/>
    <w:tmpl w:val="A3EAF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AkkYmpqbGRgbmJko6SsGpxcWZ+XkgBYa1ACOdQuYsAAAA"/>
  </w:docVars>
  <w:rsids>
    <w:rsidRoot w:val="003138CD"/>
    <w:rsid w:val="003138CD"/>
    <w:rsid w:val="004D0AC1"/>
    <w:rsid w:val="00B04DE6"/>
    <w:rsid w:val="00B850CE"/>
    <w:rsid w:val="00F92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D29090"/>
  <w15:chartTrackingRefBased/>
  <w15:docId w15:val="{1EB0F7A5-8349-4317-B7C1-CC2591122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3138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3138CD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313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3138CD"/>
    <w:rPr>
      <w:b/>
      <w:bCs/>
    </w:rPr>
  </w:style>
  <w:style w:type="character" w:styleId="a5">
    <w:name w:val="Hyperlink"/>
    <w:basedOn w:val="a0"/>
    <w:uiPriority w:val="99"/>
    <w:semiHidden/>
    <w:unhideWhenUsed/>
    <w:rsid w:val="003138C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58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89</Words>
  <Characters>2218</Characters>
  <Application>Microsoft Office Word</Application>
  <DocSecurity>0</DocSecurity>
  <Lines>18</Lines>
  <Paragraphs>5</Paragraphs>
  <ScaleCrop>false</ScaleCrop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khov Aleksey</dc:creator>
  <cp:keywords/>
  <dc:description/>
  <cp:lastModifiedBy>Aleksandr A. Pak</cp:lastModifiedBy>
  <cp:revision>5</cp:revision>
  <dcterms:created xsi:type="dcterms:W3CDTF">2018-09-19T09:12:00Z</dcterms:created>
  <dcterms:modified xsi:type="dcterms:W3CDTF">2021-02-05T15:48:00Z</dcterms:modified>
</cp:coreProperties>
</file>